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C4923" w14:textId="4AB05AB9" w:rsidR="00907EA4" w:rsidRDefault="00907EA4" w:rsidP="00907EA4">
      <w:pPr>
        <w:pStyle w:val="Title"/>
      </w:pPr>
      <w:r>
        <w:t>Configuring/Setting up testing environment</w:t>
      </w:r>
    </w:p>
    <w:p w14:paraId="6A955142" w14:textId="7D5B39F3" w:rsidR="00907EA4" w:rsidRDefault="00907EA4" w:rsidP="00907EA4"/>
    <w:p w14:paraId="2FCB0B7A" w14:textId="61EA5941" w:rsidR="00907EA4" w:rsidRDefault="00907EA4" w:rsidP="00907EA4">
      <w:pPr>
        <w:pStyle w:val="Heading1"/>
      </w:pPr>
      <w:r>
        <w:t>Purpose</w:t>
      </w:r>
    </w:p>
    <w:p w14:paraId="766F0001" w14:textId="71507475" w:rsidR="00907EA4" w:rsidRDefault="00907EA4" w:rsidP="00907EA4">
      <w:r>
        <w:t>The purpose of this document is to help set-up and configure a basic testing network that will allow to test out attack vectors and tools</w:t>
      </w:r>
      <w:r w:rsidR="00B260C9">
        <w:t xml:space="preserve">. </w:t>
      </w:r>
    </w:p>
    <w:p w14:paraId="369093D5" w14:textId="6384186F" w:rsidR="00B260C9" w:rsidRDefault="00B260C9" w:rsidP="00907EA4"/>
    <w:p w14:paraId="5DAA5428" w14:textId="26D26D94" w:rsidR="00B260C9" w:rsidRDefault="00B260C9" w:rsidP="00B260C9">
      <w:pPr>
        <w:pStyle w:val="Heading1"/>
      </w:pPr>
      <w:r>
        <w:t xml:space="preserve">Topology </w:t>
      </w:r>
    </w:p>
    <w:p w14:paraId="71C28E19" w14:textId="61EA75CE" w:rsidR="00B260C9" w:rsidRPr="00B260C9" w:rsidRDefault="00F43BA0" w:rsidP="00B260C9">
      <w:r>
        <w:rPr>
          <w:noProof/>
        </w:rPr>
        <w:drawing>
          <wp:inline distT="0" distB="0" distL="0" distR="0" wp14:anchorId="3E127E00" wp14:editId="15D5F752">
            <wp:extent cx="5731510" cy="331216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7D26D" w14:textId="77777777" w:rsidR="00907EA4" w:rsidRDefault="00907EA4"/>
    <w:p w14:paraId="40E41607" w14:textId="62EBE735" w:rsidR="00907EA4" w:rsidRDefault="00B260C9" w:rsidP="00B260C9">
      <w:pPr>
        <w:pStyle w:val="Heading1"/>
      </w:pPr>
      <w:r>
        <w:t>Settings:</w:t>
      </w:r>
    </w:p>
    <w:p w14:paraId="2A857B75" w14:textId="0300630A" w:rsidR="00825CA6" w:rsidRPr="00B260C9" w:rsidRDefault="005854D6">
      <w:pPr>
        <w:rPr>
          <w:b/>
          <w:bCs/>
        </w:rPr>
      </w:pPr>
      <w:proofErr w:type="spellStart"/>
      <w:r w:rsidRPr="00B260C9">
        <w:rPr>
          <w:b/>
          <w:bCs/>
        </w:rPr>
        <w:t>Pfsense</w:t>
      </w:r>
      <w:proofErr w:type="spellEnd"/>
    </w:p>
    <w:p w14:paraId="3C3C7C28" w14:textId="215E5386" w:rsidR="005854D6" w:rsidRDefault="005854D6">
      <w:pPr>
        <w:rPr>
          <w:noProof/>
        </w:rPr>
      </w:pPr>
      <w:r>
        <w:lastRenderedPageBreak/>
        <w:t>If running on personal computer/</w:t>
      </w:r>
      <w:r w:rsidR="00907EA4">
        <w:t>network,</w:t>
      </w:r>
      <w:r>
        <w:t xml:space="preserve"> select Bridged Adapter:</w:t>
      </w:r>
      <w:r w:rsidRPr="005854D6">
        <w:rPr>
          <w:noProof/>
        </w:rPr>
        <w:t xml:space="preserve"> </w:t>
      </w:r>
      <w:r w:rsidRPr="005854D6">
        <w:rPr>
          <w:noProof/>
        </w:rPr>
        <w:drawing>
          <wp:inline distT="0" distB="0" distL="0" distR="0" wp14:anchorId="7A8783FE" wp14:editId="7BE68E84">
            <wp:extent cx="5638800" cy="46123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54779" cy="462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800E0" w14:textId="4F9245BD" w:rsidR="005854D6" w:rsidRDefault="005854D6">
      <w:pPr>
        <w:rPr>
          <w:noProof/>
        </w:rPr>
      </w:pPr>
    </w:p>
    <w:p w14:paraId="398A3D33" w14:textId="6E288050" w:rsidR="005854D6" w:rsidRDefault="005854D6">
      <w:pPr>
        <w:rPr>
          <w:noProof/>
        </w:rPr>
      </w:pPr>
      <w:r>
        <w:rPr>
          <w:noProof/>
        </w:rPr>
        <w:t>If running on Deakin network select NAT:</w:t>
      </w:r>
    </w:p>
    <w:p w14:paraId="22CF64C4" w14:textId="17ABE7F5" w:rsidR="005854D6" w:rsidRDefault="005854D6">
      <w:r w:rsidRPr="005854D6">
        <w:rPr>
          <w:noProof/>
        </w:rPr>
        <w:drawing>
          <wp:inline distT="0" distB="0" distL="0" distR="0" wp14:anchorId="016E86B9" wp14:editId="40F6D732">
            <wp:extent cx="5731510" cy="32365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E7314" w14:textId="637F78ED" w:rsidR="005854D6" w:rsidRDefault="005854D6"/>
    <w:p w14:paraId="2C4F134F" w14:textId="0BD31F27" w:rsidR="005854D6" w:rsidRDefault="005854D6">
      <w:r>
        <w:t>Adapter 2 settings:</w:t>
      </w:r>
    </w:p>
    <w:p w14:paraId="232AA812" w14:textId="3D5ED2C4" w:rsidR="005854D6" w:rsidRDefault="005854D6">
      <w:r w:rsidRPr="005854D6">
        <w:rPr>
          <w:noProof/>
        </w:rPr>
        <w:lastRenderedPageBreak/>
        <w:drawing>
          <wp:inline distT="0" distB="0" distL="0" distR="0" wp14:anchorId="4BF67BA1" wp14:editId="0E72C1BF">
            <wp:extent cx="5731510" cy="31203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87A7F" w14:textId="3500CF9D" w:rsidR="005854D6" w:rsidRDefault="005854D6"/>
    <w:p w14:paraId="7B298EED" w14:textId="045D1296" w:rsidR="005854D6" w:rsidRDefault="005854D6"/>
    <w:p w14:paraId="019EBAF8" w14:textId="41777198" w:rsidR="005854D6" w:rsidRDefault="005854D6"/>
    <w:p w14:paraId="1E4DA239" w14:textId="23552705" w:rsidR="005854D6" w:rsidRDefault="005854D6"/>
    <w:p w14:paraId="14C6BB24" w14:textId="27062321" w:rsidR="005854D6" w:rsidRDefault="005854D6"/>
    <w:p w14:paraId="317E74AB" w14:textId="56F646DA" w:rsidR="005854D6" w:rsidRPr="00B260C9" w:rsidRDefault="005854D6">
      <w:pPr>
        <w:rPr>
          <w:b/>
          <w:bCs/>
        </w:rPr>
      </w:pPr>
      <w:r w:rsidRPr="00B260C9">
        <w:rPr>
          <w:b/>
          <w:bCs/>
        </w:rPr>
        <w:t>Kali Linux:</w:t>
      </w:r>
    </w:p>
    <w:p w14:paraId="4F6220C7" w14:textId="4D8C0DF3" w:rsidR="00907EA4" w:rsidRDefault="00907EA4">
      <w:r w:rsidRPr="00907EA4">
        <w:rPr>
          <w:noProof/>
        </w:rPr>
        <w:drawing>
          <wp:inline distT="0" distB="0" distL="0" distR="0" wp14:anchorId="1100055D" wp14:editId="5C0590EE">
            <wp:extent cx="5731510" cy="35706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A3BD1" w14:textId="7A8884F2" w:rsidR="005854D6" w:rsidRDefault="005854D6"/>
    <w:p w14:paraId="376E108C" w14:textId="77777777" w:rsidR="00907EA4" w:rsidRDefault="00907EA4"/>
    <w:p w14:paraId="626120D0" w14:textId="4108FE6C" w:rsidR="00907EA4" w:rsidRDefault="00907EA4">
      <w:proofErr w:type="spellStart"/>
      <w:r w:rsidRPr="00B260C9">
        <w:rPr>
          <w:b/>
          <w:bCs/>
        </w:rPr>
        <w:lastRenderedPageBreak/>
        <w:t>Metasploitable</w:t>
      </w:r>
      <w:proofErr w:type="spellEnd"/>
      <w:r>
        <w:t xml:space="preserve">: </w:t>
      </w:r>
      <w:r w:rsidRPr="00907EA4">
        <w:rPr>
          <w:noProof/>
        </w:rPr>
        <w:drawing>
          <wp:inline distT="0" distB="0" distL="0" distR="0" wp14:anchorId="7F640053" wp14:editId="151ACBA9">
            <wp:extent cx="5731510" cy="382968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9FAA7" w14:textId="5D2745A6" w:rsidR="00907EA4" w:rsidRDefault="00907EA4"/>
    <w:p w14:paraId="46A7DDF3" w14:textId="30FA9BA7" w:rsidR="00907EA4" w:rsidRDefault="00907EA4"/>
    <w:p w14:paraId="1932307C" w14:textId="7F8B3821" w:rsidR="00907EA4" w:rsidRDefault="00907EA4">
      <w:r w:rsidRPr="00B260C9">
        <w:rPr>
          <w:b/>
          <w:bCs/>
        </w:rPr>
        <w:t>XP machine</w:t>
      </w:r>
      <w:r>
        <w:t>:</w:t>
      </w:r>
    </w:p>
    <w:p w14:paraId="1AF54A1E" w14:textId="149ED6E3" w:rsidR="00B260C9" w:rsidRDefault="00B260C9">
      <w:r w:rsidRPr="00B260C9">
        <w:rPr>
          <w:noProof/>
        </w:rPr>
        <w:drawing>
          <wp:inline distT="0" distB="0" distL="0" distR="0" wp14:anchorId="705C3C08" wp14:editId="7E9C6A0F">
            <wp:extent cx="5731510" cy="3058160"/>
            <wp:effectExtent l="0" t="0" r="254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573A8" w14:textId="77777777" w:rsidR="00B260C9" w:rsidRDefault="00B260C9"/>
    <w:p w14:paraId="2CA688E6" w14:textId="1E9D9337" w:rsidR="00B260C9" w:rsidRDefault="00B260C9">
      <w:r>
        <w:t>Adapter 2:</w:t>
      </w:r>
    </w:p>
    <w:p w14:paraId="2AD06437" w14:textId="1DD2C33C" w:rsidR="00B260C9" w:rsidRDefault="00B260C9">
      <w:r w:rsidRPr="00B260C9">
        <w:rPr>
          <w:noProof/>
        </w:rPr>
        <w:lastRenderedPageBreak/>
        <w:drawing>
          <wp:inline distT="0" distB="0" distL="0" distR="0" wp14:anchorId="55EAD181" wp14:editId="11235C76">
            <wp:extent cx="5731510" cy="3120390"/>
            <wp:effectExtent l="0" t="0" r="254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8880C" w14:textId="2C8D33BE" w:rsidR="00B260C9" w:rsidRDefault="00B260C9"/>
    <w:p w14:paraId="4006BD17" w14:textId="5D90F69E" w:rsidR="00B260C9" w:rsidRDefault="00B260C9"/>
    <w:p w14:paraId="1D51EE62" w14:textId="6B32D70D" w:rsidR="00B260C9" w:rsidRDefault="00B260C9"/>
    <w:p w14:paraId="1871096F" w14:textId="4B7F4235" w:rsidR="00B260C9" w:rsidRDefault="00B260C9" w:rsidP="00B260C9">
      <w:pPr>
        <w:pStyle w:val="Heading1"/>
      </w:pPr>
      <w:r>
        <w:t>After configuring machines:</w:t>
      </w:r>
    </w:p>
    <w:p w14:paraId="1A758436" w14:textId="77777777" w:rsidR="00B260C9" w:rsidRDefault="00B260C9" w:rsidP="00B260C9">
      <w:pPr>
        <w:rPr>
          <w:noProof/>
        </w:rPr>
      </w:pPr>
      <w:r>
        <w:t xml:space="preserve">Go back and start </w:t>
      </w:r>
      <w:proofErr w:type="spellStart"/>
      <w:r>
        <w:t>Pfsense</w:t>
      </w:r>
      <w:proofErr w:type="spellEnd"/>
      <w:r>
        <w:t xml:space="preserve">. Upon starting up you should see two </w:t>
      </w:r>
      <w:proofErr w:type="gramStart"/>
      <w:r>
        <w:t>connections :</w:t>
      </w:r>
      <w:proofErr w:type="gramEnd"/>
      <w:r w:rsidRPr="00B260C9">
        <w:rPr>
          <w:noProof/>
        </w:rPr>
        <w:t xml:space="preserve"> </w:t>
      </w:r>
    </w:p>
    <w:p w14:paraId="6C1BD3C7" w14:textId="49ADD5BB" w:rsidR="00B260C9" w:rsidRDefault="00B260C9" w:rsidP="00B260C9">
      <w:r>
        <w:rPr>
          <w:noProof/>
        </w:rPr>
        <w:drawing>
          <wp:inline distT="0" distB="0" distL="0" distR="0" wp14:anchorId="6A5C7BE6" wp14:editId="790A2375">
            <wp:extent cx="4886325" cy="36766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D5262" w14:textId="647B8E0F" w:rsidR="00B260C9" w:rsidRDefault="00B260C9" w:rsidP="00B260C9"/>
    <w:p w14:paraId="7305BF52" w14:textId="188E869C" w:rsidR="00B260C9" w:rsidRDefault="00B260C9" w:rsidP="00B260C9">
      <w:r>
        <w:t xml:space="preserve">To go into </w:t>
      </w:r>
      <w:r w:rsidR="00572541">
        <w:t>shell,</w:t>
      </w:r>
      <w:r>
        <w:t xml:space="preserve"> select 8</w:t>
      </w:r>
      <w:r w:rsidR="00572541">
        <w:t>.</w:t>
      </w:r>
    </w:p>
    <w:p w14:paraId="2ECEC73E" w14:textId="4DBE74AF" w:rsidR="00572541" w:rsidRDefault="00572541" w:rsidP="00B260C9"/>
    <w:p w14:paraId="31B74ED0" w14:textId="236472AF" w:rsidR="00572541" w:rsidRDefault="00572541" w:rsidP="00B260C9">
      <w:r>
        <w:t xml:space="preserve">Now go and start the Kali machine. </w:t>
      </w:r>
    </w:p>
    <w:p w14:paraId="7D8875C9" w14:textId="77777777" w:rsidR="00572541" w:rsidRDefault="00572541" w:rsidP="00B260C9">
      <w:pPr>
        <w:rPr>
          <w:highlight w:val="yellow"/>
        </w:rPr>
      </w:pPr>
    </w:p>
    <w:p w14:paraId="5F906F8D" w14:textId="23B10ADD" w:rsidR="00572541" w:rsidRDefault="00572541" w:rsidP="00B260C9">
      <w:r>
        <w:rPr>
          <w:noProof/>
        </w:rPr>
        <w:lastRenderedPageBreak/>
        <w:drawing>
          <wp:inline distT="0" distB="0" distL="0" distR="0" wp14:anchorId="1D278666" wp14:editId="7DF89BC4">
            <wp:extent cx="2371725" cy="261015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79648" cy="2618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A6E12" w14:textId="77777777" w:rsidR="00F43BA0" w:rsidRDefault="00572541" w:rsidP="00B260C9">
      <w:pPr>
        <w:rPr>
          <w:highlight w:val="yellow"/>
        </w:rPr>
      </w:pPr>
      <w:r w:rsidRPr="00572541">
        <w:rPr>
          <w:highlight w:val="yellow"/>
        </w:rPr>
        <w:t xml:space="preserve">Username: </w:t>
      </w:r>
      <w:r w:rsidR="00F43BA0">
        <w:rPr>
          <w:highlight w:val="yellow"/>
        </w:rPr>
        <w:t>kali</w:t>
      </w:r>
    </w:p>
    <w:p w14:paraId="59FA9541" w14:textId="3FF79F09" w:rsidR="00572541" w:rsidRDefault="00572541" w:rsidP="00B260C9">
      <w:r w:rsidRPr="00572541">
        <w:rPr>
          <w:highlight w:val="yellow"/>
        </w:rPr>
        <w:t>Password:</w:t>
      </w:r>
      <w:r w:rsidRPr="00F43BA0">
        <w:rPr>
          <w:highlight w:val="yellow"/>
        </w:rPr>
        <w:t xml:space="preserve"> </w:t>
      </w:r>
      <w:r w:rsidR="00F43BA0" w:rsidRPr="00F43BA0">
        <w:rPr>
          <w:highlight w:val="yellow"/>
        </w:rPr>
        <w:t>kali</w:t>
      </w:r>
      <w:r>
        <w:t xml:space="preserve">   </w:t>
      </w:r>
    </w:p>
    <w:p w14:paraId="71D7D917" w14:textId="61C263EC" w:rsidR="00572541" w:rsidRDefault="00572541" w:rsidP="00B260C9"/>
    <w:p w14:paraId="7980474C" w14:textId="75160167" w:rsidR="00572541" w:rsidRDefault="00572541" w:rsidP="00B260C9">
      <w:r>
        <w:t xml:space="preserve">Now connect Kali to </w:t>
      </w:r>
      <w:proofErr w:type="spellStart"/>
      <w:r>
        <w:t>Pfsense</w:t>
      </w:r>
      <w:proofErr w:type="spellEnd"/>
      <w:r>
        <w:t xml:space="preserve"> using the </w:t>
      </w:r>
      <w:proofErr w:type="spellStart"/>
      <w:r>
        <w:t>Pfsense</w:t>
      </w:r>
      <w:proofErr w:type="spellEnd"/>
      <w:r>
        <w:t xml:space="preserve"> IP add: 192.168.1.1</w:t>
      </w:r>
    </w:p>
    <w:p w14:paraId="6840B0AB" w14:textId="29E698F3" w:rsidR="00572541" w:rsidRDefault="00572541" w:rsidP="00B260C9">
      <w:r w:rsidRPr="00572541">
        <w:rPr>
          <w:noProof/>
        </w:rPr>
        <w:drawing>
          <wp:inline distT="0" distB="0" distL="0" distR="0" wp14:anchorId="1B613EAD" wp14:editId="0C6F6E49">
            <wp:extent cx="5731510" cy="201676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65F1F" w14:textId="75AA2163" w:rsidR="00572541" w:rsidRDefault="00572541" w:rsidP="00B260C9"/>
    <w:p w14:paraId="1ACFD6FE" w14:textId="7C064D90" w:rsidR="00572541" w:rsidRDefault="00572541" w:rsidP="00B260C9">
      <w:r>
        <w:t xml:space="preserve">Once connect use </w:t>
      </w:r>
      <w:r w:rsidRPr="00572541">
        <w:rPr>
          <w:highlight w:val="yellow"/>
        </w:rPr>
        <w:t xml:space="preserve">username: admin; password: </w:t>
      </w:r>
      <w:proofErr w:type="spellStart"/>
      <w:r w:rsidRPr="00572541">
        <w:rPr>
          <w:highlight w:val="yellow"/>
        </w:rPr>
        <w:t>pfsense</w:t>
      </w:r>
      <w:proofErr w:type="spellEnd"/>
    </w:p>
    <w:p w14:paraId="18DA78D6" w14:textId="6852839E" w:rsidR="00572541" w:rsidRDefault="00572541" w:rsidP="00B260C9">
      <w:r>
        <w:rPr>
          <w:noProof/>
        </w:rPr>
        <w:drawing>
          <wp:inline distT="0" distB="0" distL="0" distR="0" wp14:anchorId="409038EA" wp14:editId="1A1E8B29">
            <wp:extent cx="3438525" cy="27307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44254" cy="2735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270E8" w14:textId="77777777" w:rsidR="00572541" w:rsidRDefault="00572541" w:rsidP="00B260C9"/>
    <w:p w14:paraId="067DDF21" w14:textId="2AC9E4BF" w:rsidR="00B260C9" w:rsidRDefault="00572541" w:rsidP="00B260C9">
      <w:r>
        <w:t>Once connect you should see this page:</w:t>
      </w:r>
    </w:p>
    <w:p w14:paraId="1E594A61" w14:textId="6E301E0A" w:rsidR="00572541" w:rsidRPr="00B260C9" w:rsidRDefault="00572541" w:rsidP="00B260C9">
      <w:r>
        <w:rPr>
          <w:noProof/>
        </w:rPr>
        <w:lastRenderedPageBreak/>
        <w:drawing>
          <wp:inline distT="0" distB="0" distL="0" distR="0" wp14:anchorId="46FD4C22" wp14:editId="52BA9E57">
            <wp:extent cx="5601248" cy="28670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06363" cy="2869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2541" w:rsidRPr="00B260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TE1NbUwMzAwM7VU0lEKTi0uzszPAykwrAUA0vIKSywAAAA="/>
  </w:docVars>
  <w:rsids>
    <w:rsidRoot w:val="005854D6"/>
    <w:rsid w:val="00572541"/>
    <w:rsid w:val="005854D6"/>
    <w:rsid w:val="00825CA6"/>
    <w:rsid w:val="00907EA4"/>
    <w:rsid w:val="00B260C9"/>
    <w:rsid w:val="00EF1783"/>
    <w:rsid w:val="00F43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CF7A4"/>
  <w15:chartTrackingRefBased/>
  <w15:docId w15:val="{68086932-344C-4170-8944-9B9F0AFF7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178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07EA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783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907EA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907E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rsid w:val="00907E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7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Patel</dc:creator>
  <cp:keywords/>
  <dc:description/>
  <cp:lastModifiedBy>Nancy Patel</cp:lastModifiedBy>
  <cp:revision>3</cp:revision>
  <dcterms:created xsi:type="dcterms:W3CDTF">2021-09-14T11:13:00Z</dcterms:created>
  <dcterms:modified xsi:type="dcterms:W3CDTF">2021-09-18T13:17:00Z</dcterms:modified>
</cp:coreProperties>
</file>